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8C65ED" w:rsidR="00BB16C7" w:rsidP="252C392E" w:rsidRDefault="00F85B50" w14:paraId="53B48407" w14:textId="31E6BE47">
      <w:pPr>
        <w:jc w:val="center"/>
        <w:rPr>
          <w:rFonts w:ascii="Arial" w:hAnsi="Arial" w:cs="Arial"/>
          <w:i w:val="1"/>
          <w:iCs w:val="1"/>
          <w:sz w:val="28"/>
          <w:szCs w:val="28"/>
        </w:rPr>
      </w:pPr>
      <w:r w:rsidRPr="252C392E" w:rsidR="00F85B50">
        <w:rPr>
          <w:rFonts w:ascii="Arial" w:hAnsi="Arial" w:cs="Arial"/>
          <w:i w:val="1"/>
          <w:iCs w:val="1"/>
          <w:sz w:val="28"/>
          <w:szCs w:val="28"/>
        </w:rPr>
        <w:t>S</w:t>
      </w:r>
      <w:r w:rsidRPr="252C392E" w:rsidR="248E53BD">
        <w:rPr>
          <w:rFonts w:ascii="Arial" w:hAnsi="Arial" w:cs="Arial"/>
          <w:i w:val="1"/>
          <w:iCs w:val="1"/>
          <w:sz w:val="28"/>
          <w:szCs w:val="28"/>
        </w:rPr>
        <w:t xml:space="preserve">imply </w:t>
      </w:r>
      <w:r w:rsidRPr="252C392E" w:rsidR="3A2B0501">
        <w:rPr>
          <w:rFonts w:ascii="Arial" w:hAnsi="Arial" w:cs="Arial"/>
          <w:i w:val="1"/>
          <w:iCs w:val="1"/>
          <w:sz w:val="28"/>
          <w:szCs w:val="28"/>
        </w:rPr>
        <w:t>Hospitality</w:t>
      </w:r>
      <w:r w:rsidRPr="252C392E" w:rsidR="008C65ED">
        <w:rPr>
          <w:rFonts w:ascii="Arial" w:hAnsi="Arial" w:cs="Arial"/>
          <w:i w:val="1"/>
          <w:iCs w:val="1"/>
          <w:sz w:val="28"/>
          <w:szCs w:val="28"/>
        </w:rPr>
        <w:t xml:space="preserve"> </w:t>
      </w:r>
      <w:r w:rsidRPr="252C392E" w:rsidR="008C65ED">
        <w:rPr>
          <w:rFonts w:ascii="Arial" w:hAnsi="Arial" w:cs="Arial"/>
          <w:i w:val="1"/>
          <w:iCs w:val="1"/>
          <w:sz w:val="28"/>
          <w:szCs w:val="28"/>
        </w:rPr>
        <w:t xml:space="preserve">– </w:t>
      </w:r>
      <w:r w:rsidRPr="252C392E" w:rsidR="00F85B50">
        <w:rPr>
          <w:rFonts w:ascii="Arial" w:hAnsi="Arial" w:cs="Arial"/>
          <w:i w:val="1"/>
          <w:iCs w:val="1"/>
          <w:sz w:val="28"/>
          <w:szCs w:val="28"/>
        </w:rPr>
        <w:t>Simply Christmas</w:t>
      </w:r>
      <w:r w:rsidRPr="252C392E" w:rsidR="008C65ED">
        <w:rPr>
          <w:rFonts w:ascii="Arial" w:hAnsi="Arial" w:cs="Arial"/>
          <w:i w:val="1"/>
          <w:iCs w:val="1"/>
          <w:sz w:val="28"/>
          <w:szCs w:val="28"/>
        </w:rPr>
        <w:t xml:space="preserve"> </w:t>
      </w:r>
    </w:p>
    <w:p w:rsidR="008C65ED" w:rsidP="252C392E" w:rsidRDefault="00F85B50" w14:paraId="7873875B" w14:textId="29F71EE3">
      <w:pPr>
        <w:jc w:val="center"/>
        <w:rPr>
          <w:rFonts w:ascii="Arial" w:hAnsi="Arial" w:cs="Arial"/>
          <w:i w:val="1"/>
          <w:iCs w:val="1"/>
          <w:sz w:val="28"/>
          <w:szCs w:val="28"/>
        </w:rPr>
      </w:pPr>
      <w:r w:rsidRPr="252C392E" w:rsidR="4C5A2C65">
        <w:rPr>
          <w:rFonts w:ascii="Arial" w:hAnsi="Arial" w:cs="Arial"/>
          <w:i w:val="1"/>
          <w:iCs w:val="1"/>
          <w:sz w:val="28"/>
          <w:szCs w:val="28"/>
        </w:rPr>
        <w:t xml:space="preserve">December </w:t>
      </w:r>
      <w:r w:rsidRPr="252C392E" w:rsidR="1E21ACF9">
        <w:rPr>
          <w:rFonts w:ascii="Arial" w:hAnsi="Arial" w:cs="Arial"/>
          <w:i w:val="1"/>
          <w:iCs w:val="1"/>
          <w:sz w:val="28"/>
          <w:szCs w:val="28"/>
        </w:rPr>
        <w:t>11t</w:t>
      </w:r>
      <w:r w:rsidRPr="252C392E" w:rsidR="4C5A2C65">
        <w:rPr>
          <w:rFonts w:ascii="Arial" w:hAnsi="Arial" w:cs="Arial"/>
          <w:i w:val="1"/>
          <w:iCs w:val="1"/>
          <w:sz w:val="28"/>
          <w:szCs w:val="28"/>
        </w:rPr>
        <w:t>h</w:t>
      </w:r>
      <w:r w:rsidRPr="252C392E" w:rsidR="008C65ED">
        <w:rPr>
          <w:rFonts w:ascii="Arial" w:hAnsi="Arial" w:cs="Arial"/>
          <w:i w:val="1"/>
          <w:iCs w:val="1"/>
          <w:sz w:val="28"/>
          <w:szCs w:val="28"/>
        </w:rPr>
        <w:t>, 2022</w:t>
      </w:r>
    </w:p>
    <w:p w:rsidR="252C392E" w:rsidP="252C392E" w:rsidRDefault="252C392E" w14:paraId="2F9D7C79" w14:textId="63D0B897">
      <w:pPr>
        <w:spacing w:line="360"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p>
    <w:p w:rsidR="5E7D35CA" w:rsidP="252C392E" w:rsidRDefault="5E7D35CA" w14:paraId="70EB7BAC" w14:textId="4C67311E">
      <w:pPr>
        <w:spacing w:line="360"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52C392E" w:rsidR="5E7D35CA">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The season of Advent has a twofold purpose: First it is a reflection on the first advent of Jesus Christ 2000+ years ago and His advent in our lives. What opened the way for His first coming historically into this world and personally into our lives?</w:t>
      </w:r>
    </w:p>
    <w:p w:rsidR="5E7D35CA" w:rsidP="252C392E" w:rsidRDefault="5E7D35CA" w14:paraId="6D9A938E" w14:textId="648794B0">
      <w:pPr>
        <w:spacing w:line="360" w:lineRule="auto"/>
        <w:rPr>
          <w:rFonts w:ascii="Calibri" w:hAnsi="Calibri" w:eastAsia="Calibri" w:cs="Calibri" w:asciiTheme="minorAscii" w:hAnsiTheme="minorAscii" w:eastAsiaTheme="minorAscii" w:cstheme="minorAscii"/>
          <w:b w:val="0"/>
          <w:bCs w:val="0"/>
          <w:i w:val="0"/>
          <w:iCs w:val="0"/>
          <w:caps w:val="0"/>
          <w:smallCaps w:val="0"/>
          <w:noProof w:val="0"/>
          <w:color w:val="242424"/>
          <w:sz w:val="24"/>
          <w:szCs w:val="24"/>
          <w:lang w:val="en-US"/>
        </w:rPr>
      </w:pPr>
      <w:r w:rsidRPr="252C392E" w:rsidR="5E7D35CA">
        <w:rPr>
          <w:rFonts w:ascii="Calibri" w:hAnsi="Calibri" w:eastAsia="Calibri" w:cs="Calibri" w:asciiTheme="minorAscii" w:hAnsiTheme="minorAscii" w:eastAsiaTheme="minorAscii" w:cstheme="minorAscii"/>
          <w:b w:val="0"/>
          <w:bCs w:val="0"/>
          <w:i w:val="0"/>
          <w:iCs w:val="0"/>
          <w:caps w:val="0"/>
          <w:smallCaps w:val="0"/>
          <w:noProof w:val="0"/>
          <w:color w:val="242424"/>
          <w:sz w:val="24"/>
          <w:szCs w:val="24"/>
          <w:lang w:val="en-US"/>
        </w:rPr>
        <w:t xml:space="preserve"> </w:t>
      </w:r>
    </w:p>
    <w:p w:rsidR="5E7D35CA" w:rsidP="252C392E" w:rsidRDefault="5E7D35CA" w14:paraId="4DA1E7E8" w14:textId="67B03AFD">
      <w:pPr>
        <w:spacing w:line="360"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52C392E" w:rsidR="5E7D35CA">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But secondly, because of the promise of His second coming (Acts 1:11), our reflection on His first coming lays out for us the steps we are to take daily to be ready for His second coming.</w:t>
      </w:r>
    </w:p>
    <w:p w:rsidR="5E7D35CA" w:rsidP="252C392E" w:rsidRDefault="5E7D35CA" w14:paraId="142C6EF1" w14:textId="0850FAF4">
      <w:pPr>
        <w:spacing w:line="360" w:lineRule="auto"/>
        <w:rPr>
          <w:rFonts w:ascii="Calibri" w:hAnsi="Calibri" w:eastAsia="Calibri" w:cs="Calibri" w:asciiTheme="minorAscii" w:hAnsiTheme="minorAscii" w:eastAsiaTheme="minorAscii" w:cstheme="minorAscii"/>
          <w:b w:val="0"/>
          <w:bCs w:val="0"/>
          <w:i w:val="0"/>
          <w:iCs w:val="0"/>
          <w:caps w:val="0"/>
          <w:smallCaps w:val="0"/>
          <w:noProof w:val="0"/>
          <w:color w:val="242424"/>
          <w:sz w:val="24"/>
          <w:szCs w:val="24"/>
          <w:lang w:val="en-US"/>
        </w:rPr>
      </w:pPr>
      <w:r w:rsidRPr="252C392E" w:rsidR="5E7D35CA">
        <w:rPr>
          <w:rFonts w:ascii="Calibri" w:hAnsi="Calibri" w:eastAsia="Calibri" w:cs="Calibri" w:asciiTheme="minorAscii" w:hAnsiTheme="minorAscii" w:eastAsiaTheme="minorAscii" w:cstheme="minorAscii"/>
          <w:b w:val="0"/>
          <w:bCs w:val="0"/>
          <w:i w:val="0"/>
          <w:iCs w:val="0"/>
          <w:caps w:val="0"/>
          <w:smallCaps w:val="0"/>
          <w:noProof w:val="0"/>
          <w:color w:val="242424"/>
          <w:sz w:val="24"/>
          <w:szCs w:val="24"/>
          <w:lang w:val="en-US"/>
        </w:rPr>
        <w:t xml:space="preserve"> </w:t>
      </w:r>
    </w:p>
    <w:p w:rsidR="5E7D35CA" w:rsidP="252C392E" w:rsidRDefault="5E7D35CA" w14:paraId="63F89FC0" w14:textId="7B8A17A9">
      <w:pPr>
        <w:spacing w:line="360"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52C392E" w:rsidR="5E7D35CA">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The reading of scripture reveals the promises God has made which establish hope in our lives. Repentance rooted in our understanding of God’s holiness results in our being at peace in our relationship with God. This peace releases joy in our lives that motivates us to join God in His mission to reconcile the world to Himself. We become ambassadors of God's grace.</w:t>
      </w:r>
    </w:p>
    <w:p w:rsidR="5E7D35CA" w:rsidP="252C392E" w:rsidRDefault="5E7D35CA" w14:paraId="08FE1F26" w14:textId="5EC2E77A">
      <w:pPr>
        <w:spacing w:line="360" w:lineRule="auto"/>
        <w:rPr>
          <w:rFonts w:ascii="Calibri" w:hAnsi="Calibri" w:eastAsia="Calibri" w:cs="Calibri" w:asciiTheme="minorAscii" w:hAnsiTheme="minorAscii" w:eastAsiaTheme="minorAscii" w:cstheme="minorAscii"/>
          <w:b w:val="0"/>
          <w:bCs w:val="0"/>
          <w:i w:val="0"/>
          <w:iCs w:val="0"/>
          <w:caps w:val="0"/>
          <w:smallCaps w:val="0"/>
          <w:noProof w:val="0"/>
          <w:color w:val="242424"/>
          <w:sz w:val="24"/>
          <w:szCs w:val="24"/>
          <w:lang w:val="en-US"/>
        </w:rPr>
      </w:pPr>
      <w:r w:rsidRPr="252C392E" w:rsidR="5E7D35CA">
        <w:rPr>
          <w:rFonts w:ascii="Calibri" w:hAnsi="Calibri" w:eastAsia="Calibri" w:cs="Calibri" w:asciiTheme="minorAscii" w:hAnsiTheme="minorAscii" w:eastAsiaTheme="minorAscii" w:cstheme="minorAscii"/>
          <w:b w:val="0"/>
          <w:bCs w:val="0"/>
          <w:i w:val="0"/>
          <w:iCs w:val="0"/>
          <w:caps w:val="0"/>
          <w:smallCaps w:val="0"/>
          <w:noProof w:val="0"/>
          <w:color w:val="242424"/>
          <w:sz w:val="24"/>
          <w:szCs w:val="24"/>
          <w:lang w:val="en-US"/>
        </w:rPr>
        <w:t xml:space="preserve"> </w:t>
      </w:r>
    </w:p>
    <w:p w:rsidR="5E7D35CA" w:rsidP="252C392E" w:rsidRDefault="5E7D35CA" w14:paraId="6E4FCB4A" w14:textId="788B53A4">
      <w:pPr>
        <w:spacing w:line="360"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52C392E" w:rsidR="5E7D35CA">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This Sunday we will consider the role of biblical hospitality in the mission of God. Read the following scripture in preparation: Luke 1; 1 Peter 4:7 - 11.</w:t>
      </w:r>
      <w:r w:rsidRPr="252C392E" w:rsidR="5E7D35CA">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t>
      </w:r>
    </w:p>
    <w:p w:rsidRPr="009171D0" w:rsidR="009171D0" w:rsidP="4A97D082" w:rsidRDefault="009171D0" w14:paraId="24073042" w14:textId="494B258C">
      <w:pPr>
        <w:pStyle w:val="Normal"/>
        <w:spacing w:line="480" w:lineRule="auto"/>
        <w:rPr>
          <w:rFonts w:ascii="Calibri" w:hAnsi="Calibri" w:eastAsia="Calibri" w:cs="Calibri"/>
          <w:b w:val="0"/>
          <w:bCs w:val="0"/>
          <w:i w:val="0"/>
          <w:iCs w:val="0"/>
          <w:caps w:val="0"/>
          <w:smallCaps w:val="0"/>
          <w:noProof w:val="0"/>
          <w:color w:val="242424"/>
          <w:sz w:val="22"/>
          <w:szCs w:val="22"/>
          <w:lang w:val="en-US"/>
        </w:rPr>
      </w:pPr>
    </w:p>
    <w:sectPr w:rsidRPr="009171D0" w:rsidR="009171D0" w:rsidSect="008C65ED">
      <w:headerReference w:type="default" r:id="rId7"/>
      <w:pgSz w:w="12240" w:h="15840" w:orient="portrait"/>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D329D" w:rsidP="008C65ED" w:rsidRDefault="00CD329D" w14:paraId="4C811B11" w14:textId="77777777">
      <w:pPr>
        <w:spacing w:after="0" w:line="240" w:lineRule="auto"/>
      </w:pPr>
      <w:r>
        <w:separator/>
      </w:r>
    </w:p>
  </w:endnote>
  <w:endnote w:type="continuationSeparator" w:id="0">
    <w:p w:rsidR="00CD329D" w:rsidP="008C65ED" w:rsidRDefault="00CD329D" w14:paraId="428C2FCE"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D329D" w:rsidP="008C65ED" w:rsidRDefault="00CD329D" w14:paraId="7BF9891F" w14:textId="77777777">
      <w:pPr>
        <w:spacing w:after="0" w:line="240" w:lineRule="auto"/>
      </w:pPr>
      <w:r>
        <w:separator/>
      </w:r>
    </w:p>
  </w:footnote>
  <w:footnote w:type="continuationSeparator" w:id="0">
    <w:p w:rsidR="00CD329D" w:rsidP="008C65ED" w:rsidRDefault="00CD329D" w14:paraId="540F0BE5"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C65ED" w:rsidP="008C65ED" w:rsidRDefault="00F85B50" w14:paraId="6BB64A11" w14:textId="3D04A5D7">
    <w:pPr>
      <w:pStyle w:val="Header"/>
    </w:pPr>
    <w:r>
      <w:rPr>
        <w:noProof/>
      </w:rPr>
      <w:drawing>
        <wp:inline distT="0" distB="0" distL="0" distR="0" wp14:anchorId="765B0AF5" wp14:editId="669FBFE4">
          <wp:extent cx="6858000" cy="842010"/>
          <wp:effectExtent l="0" t="0" r="0" b="0"/>
          <wp:docPr id="3" name="Picture 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6858000" cy="8420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8C367A"/>
    <w:multiLevelType w:val="hybridMultilevel"/>
    <w:tmpl w:val="EBE0A296"/>
    <w:lvl w:ilvl="0" w:tplc="F314ED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974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NDG0MDMyNrawNDNQ0lEKTi0uzszPAykwrAUALN1/sCwAAAA="/>
  </w:docVars>
  <w:rsids>
    <w:rsidRoot w:val="008C65ED"/>
    <w:rsid w:val="00016203"/>
    <w:rsid w:val="00235DFF"/>
    <w:rsid w:val="002925DC"/>
    <w:rsid w:val="00427C3E"/>
    <w:rsid w:val="004E64E1"/>
    <w:rsid w:val="00641F6B"/>
    <w:rsid w:val="008C65ED"/>
    <w:rsid w:val="009171D0"/>
    <w:rsid w:val="00A04C30"/>
    <w:rsid w:val="00CD329D"/>
    <w:rsid w:val="00EB4C93"/>
    <w:rsid w:val="00F85B50"/>
    <w:rsid w:val="0204C98F"/>
    <w:rsid w:val="03A099F0"/>
    <w:rsid w:val="047B01A1"/>
    <w:rsid w:val="132F9C81"/>
    <w:rsid w:val="1E21ACF9"/>
    <w:rsid w:val="22B2FEE6"/>
    <w:rsid w:val="248E53BD"/>
    <w:rsid w:val="252C392E"/>
    <w:rsid w:val="3A2B0501"/>
    <w:rsid w:val="487B2DD2"/>
    <w:rsid w:val="4A97D082"/>
    <w:rsid w:val="4C5A2C65"/>
    <w:rsid w:val="5BD53947"/>
    <w:rsid w:val="5E7D35CA"/>
    <w:rsid w:val="6249E17A"/>
    <w:rsid w:val="62C42482"/>
    <w:rsid w:val="6D691C5A"/>
    <w:rsid w:val="77866E15"/>
    <w:rsid w:val="7F947B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612665"/>
  <w15:chartTrackingRefBased/>
  <w15:docId w15:val="{40F35DB2-9844-4AF0-8C0D-A000FFCF2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8C65ED"/>
    <w:pPr>
      <w:tabs>
        <w:tab w:val="center" w:pos="4680"/>
        <w:tab w:val="right" w:pos="9360"/>
      </w:tabs>
      <w:spacing w:after="0" w:line="240" w:lineRule="auto"/>
    </w:pPr>
  </w:style>
  <w:style w:type="character" w:styleId="HeaderChar" w:customStyle="1">
    <w:name w:val="Header Char"/>
    <w:basedOn w:val="DefaultParagraphFont"/>
    <w:link w:val="Header"/>
    <w:uiPriority w:val="99"/>
    <w:rsid w:val="008C65ED"/>
  </w:style>
  <w:style w:type="paragraph" w:styleId="Footer">
    <w:name w:val="footer"/>
    <w:basedOn w:val="Normal"/>
    <w:link w:val="FooterChar"/>
    <w:uiPriority w:val="99"/>
    <w:unhideWhenUsed/>
    <w:rsid w:val="008C65ED"/>
    <w:pPr>
      <w:tabs>
        <w:tab w:val="center" w:pos="4680"/>
        <w:tab w:val="right" w:pos="9360"/>
      </w:tabs>
      <w:spacing w:after="0" w:line="240" w:lineRule="auto"/>
    </w:pPr>
  </w:style>
  <w:style w:type="character" w:styleId="FooterChar" w:customStyle="1">
    <w:name w:val="Footer Char"/>
    <w:basedOn w:val="DefaultParagraphFont"/>
    <w:link w:val="Footer"/>
    <w:uiPriority w:val="99"/>
    <w:rsid w:val="008C65ED"/>
  </w:style>
  <w:style w:type="paragraph" w:styleId="ListParagraph">
    <w:name w:val="List Paragraph"/>
    <w:basedOn w:val="Normal"/>
    <w:uiPriority w:val="34"/>
    <w:qFormat/>
    <w:rsid w:val="008C65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settings" Target="settings.xml" Id="rId3" /><Relationship Type="http://schemas.openxmlformats.org/officeDocument/2006/relationships/header" Target="header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webSettings" Target="webSettings.xml" Id="rId4" /><Relationship Type="http://schemas.openxmlformats.org/officeDocument/2006/relationships/theme" Target="theme/theme1.xml" Id="rId9"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cah Emerson</dc:creator>
  <keywords/>
  <dc:description/>
  <lastModifiedBy>Carlie Uglem</lastModifiedBy>
  <revision>5</revision>
  <dcterms:created xsi:type="dcterms:W3CDTF">2022-11-21T03:25:00.0000000Z</dcterms:created>
  <dcterms:modified xsi:type="dcterms:W3CDTF">2022-12-09T23:54:05.3937244Z</dcterms:modified>
</coreProperties>
</file>